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Xb681e8f03da3087ba619b9a17b63bc10b692a1a"/>
    <w:p>
      <w:pPr>
        <w:pStyle w:val="Heading1"/>
      </w:pPr>
      <w:r>
        <w:t xml:space="preserve">Internship Application Letter for Firefighter Training Program</w:t>
      </w:r>
    </w:p>
    <w:p>
      <w:pPr>
        <w:pStyle w:val="FirstParagraph"/>
      </w:pPr>
      <w:r>
        <w:t xml:space="preserve">October 26, 2023</w:t>
      </w:r>
    </w:p>
    <w:p>
      <w:pPr>
        <w:pStyle w:val="BodyText"/>
      </w:pPr>
      <w:r>
        <w:t xml:space="preserve">Chief Michael Brown</w:t>
      </w:r>
      <w:r>
        <w:br/>
      </w:r>
      <w:r>
        <w:t xml:space="preserve">Chicago Fire Department</w:t>
      </w:r>
      <w:r>
        <w:br/>
      </w:r>
      <w:r>
        <w:t xml:space="preserve">55 West Washington Street</w:t>
      </w:r>
      <w:r>
        <w:br/>
      </w:r>
      <w:r>
        <w:t xml:space="preserve">Chicago, IL 60602</w:t>
      </w:r>
    </w:p>
    <w:bookmarkStart w:id="20" w:name="dear-chief-brown-and-selection-committee"/>
    <w:p>
      <w:pPr>
        <w:pStyle w:val="Heading2"/>
      </w:pPr>
      <w:r>
        <w:t xml:space="preserve">Dear Chief Brown and Selection Committee,</w:t>
      </w:r>
    </w:p>
    <w:p>
      <w:pPr>
        <w:pStyle w:val="FirstParagraph"/>
      </w:pPr>
      <w:r>
        <w:t xml:space="preserve">It is with profound respect for the legacy of courage and community service that I submit my Internship Application Letter for the Firefighter Trainee Program within the Chicago Fire Department. As a dedicated individual committed to protecting lives and properties across the vibrant urban landscape of United States Chicago, I have meticulously prepared this application to express my unwavering enthusiasm for contributing to your esteemed organization. This letter represents not merely an application, but a declaration of my commitment to becoming a distinguished</w:t>
      </w:r>
      <w:r>
        <w:t xml:space="preserve"> </w:t>
      </w:r>
      <w:r>
        <w:rPr>
          <w:bCs/>
          <w:b/>
        </w:rPr>
        <w:t xml:space="preserve">Firefighter</w:t>
      </w:r>
      <w:r>
        <w:t xml:space="preserve"> </w:t>
      </w:r>
      <w:r>
        <w:t xml:space="preserve">who embodies the highest standards of professionalism in one of America's most dynamic cities.</w:t>
      </w:r>
    </w:p>
    <w:p>
      <w:pPr>
        <w:pStyle w:val="BodyText"/>
      </w:pPr>
      <w:r>
        <w:t xml:space="preserve">The Chicago Fire Department's storied history since 1853—marked by responses to catastrophic events like the Great Chicago Fire and ongoing service through modern emergencies—has profoundly shaped my professional aspirations. I have studied your department's innovative approaches to urban fire prevention, community risk reduction, and technical rescue operations. In particular, your pioneering Neighborhood Emergency Response Teams (NERT) program exemplifies the forward-thinking philosophy I aspire to join. This internship opportunity represents more than a career step; it is a chance to immerse myself in the culture of service that defines</w:t>
      </w:r>
      <w:r>
        <w:t xml:space="preserve"> </w:t>
      </w:r>
      <w:r>
        <w:rPr>
          <w:bCs/>
          <w:b/>
        </w:rPr>
        <w:t xml:space="preserve">United States Chicago</w:t>
      </w:r>
      <w:r>
        <w:t xml:space="preserve"> </w:t>
      </w:r>
      <w:r>
        <w:t xml:space="preserve">and its emergency response infrastructure.</w:t>
      </w:r>
    </w:p>
    <w:p>
      <w:pPr>
        <w:pStyle w:val="BodyText"/>
      </w:pPr>
      <w:r>
        <w:t xml:space="preserve">My journey toward this application began during my high school years at Chicago Vocational High School, where I completed an intensive Fire Science Certificate Program. I spent 120 hours shadowing Engine Company 52 in the Near South Side, participating in fire prevention education for senior residents and assisting with department-led community outreach events. This experience transformed theoretical knowledge into tangible understanding—particularly when we responded to a structure fire on the South Side, where I witnessed firsthand how rapid decision-making under pressure saves lives. I also completed certified training through the Illinois Fire Service Institute as a Basic Life Support (BLS) provider and earned my EMT certification through Rush University Medical Center's paramedic program.</w:t>
      </w:r>
    </w:p>
    <w:p>
      <w:pPr>
        <w:pStyle w:val="BodyText"/>
      </w:pPr>
      <w:r>
        <w:t xml:space="preserve">What drives me is not merely the adrenaline of emergency response, but the profound connection between firefighting and community trust. In Chicago, where neighborhoods like Humboldt Park and Albany Park face unique challenges including high-risk housing stock and socioeconomic disparities, I believe fire departments must serve as both first responders and community partners. During my volunteer work with the Chicago Urban League's Youth Fire Safety Initiative, I developed educational materials about fire prevention for immigrant families—a project that highlighted how cultural sensitivity enhances emergency response effectiveness. This aligns perfectly with your department's focus on community-centered service, where every interaction builds bridges between residents and responders.</w:t>
      </w:r>
    </w:p>
    <w:p>
      <w:pPr>
        <w:pStyle w:val="BodyText"/>
      </w:pPr>
      <w:r>
        <w:t xml:space="preserve">My academic foundation includes a Bachelor of Science in Emergency Management from Northeastern Illinois University, where I specialized in urban disaster preparedness. My thesis examined Chicago's historical fire response data from 1980-2020 to identify patterns in high-risk neighborhoods, which I presented at the National Fire Protection Association's Midwest Symposium. This research revealed that targeted prevention efforts could reduce structural fire incidents by up to 37% in communities with consistent community engagement programs—directly supporting your department's current strategic initiatives. I am eager to apply this analytical approach within the Chicago Fire Department's framework.</w:t>
      </w:r>
    </w:p>
    <w:p>
      <w:pPr>
        <w:pStyle w:val="BodyText"/>
      </w:pPr>
      <w:r>
        <w:t xml:space="preserve">As a lifelong resident of Chicago's West Ridge neighborhood, I understand the unique dynamics of our city. Growing up near Damen Avenue, I've seen how fire stations function as community anchors—where children participate in "Firefighter for a Day" events and seniors receive home safety checks. Your recent expansion of the Fire Prevention Office into South Side neighborhoods mirrors my belief that firefighting must extend beyond emergency calls to proactive partnership. I am prepared to commit fully to the rigorous 18-month training program, including physical endurance challenges, technical skills development in hose advancement and rescue operations, and psychological resilience training specifically designed for urban fire service.</w:t>
      </w:r>
    </w:p>
    <w:p>
      <w:pPr>
        <w:pStyle w:val="BodyText"/>
      </w:pPr>
      <w:r>
        <w:t xml:space="preserve">What sets me apart is my unwavering commitment to Chicago's collective safety. While I possess standard firefighting competencies—including SCBA proficiency (20+ hours), basic search/rescue techniques, and wildfire suppression fundamentals—I bring something deeper: an intimate understanding of the city's social fabric. During the 2021 polar vortex emergency, I volunteered with Chicago Cares to distribute heating supplies in homeless encampments near Lake Street, coordinating with fire crews who provided on-site medical support. This experience taught me that effective emergency response requires listening first—whether to a distressed resident or a community leader about neighborhood-specific risks.</w:t>
      </w:r>
    </w:p>
    <w:p>
      <w:pPr>
        <w:pStyle w:val="BodyText"/>
      </w:pPr>
      <w:r>
        <w:t xml:space="preserve">I recognize that the Chicago Fire Department represents more than an employer; it is a guardian of American civic values in one of our nation's most iconic cities. The department's role during events like the 2017 Chicago Marathon security operations and its response to natural disasters demonstrates how</w:t>
      </w:r>
      <w:r>
        <w:t xml:space="preserve"> </w:t>
      </w:r>
      <w:r>
        <w:rPr>
          <w:bCs/>
          <w:b/>
        </w:rPr>
        <w:t xml:space="preserve">Firefighter</w:t>
      </w:r>
      <w:r>
        <w:t xml:space="preserve"> </w:t>
      </w:r>
      <w:r>
        <w:t xml:space="preserve">training translates into national significance. I am eager to contribute to this legacy, especially as you implement new technologies like thermal imaging drones for high-rise rescue operations—a cutting-edge initiative that excites me about the future of urban firefighting.</w:t>
      </w:r>
    </w:p>
    <w:p>
      <w:pPr>
        <w:pStyle w:val="BodyText"/>
      </w:pPr>
      <w:r>
        <w:t xml:space="preserve">This Internship Application Letter serves as my formal request to join your department at a foundational level where I can learn from Chicago's most experienced professionals. I am prepared for the demanding physical and emotional aspects of training, having maintained peak fitness through CrossFit and competitive obstacle course racing. My references include Lieutenant Maria Rodriguez (Engine 21) who witnessed my work during community events, plus Dr. Alan Chen from Northeastern Illinois University, who supervised my thesis research.</w:t>
      </w:r>
    </w:p>
    <w:p>
      <w:pPr>
        <w:pStyle w:val="BodyText"/>
      </w:pPr>
      <w:r>
        <w:t xml:space="preserve">The United States Chicago Fire Department doesn't just respond to emergencies—it builds resilience. I am ready to become part of that mission, starting with this internship opportunity. Thank you for considering my application. I welcome the chance to discuss how my background in community-focused emergency management and unwavering dedication to Chicago's safety align with your department's vision.</w:t>
      </w:r>
    </w:p>
    <w:p>
      <w:pPr>
        <w:pStyle w:val="BodyText"/>
      </w:pPr>
      <w:r>
        <w:t xml:space="preserve">Sincerely,</w:t>
      </w:r>
    </w:p>
    <w:p>
      <w:pPr>
        <w:pStyle w:val="BodyText"/>
      </w:pPr>
      <w:r>
        <w:rPr>
          <w:bCs/>
          <w:b/>
        </w:rPr>
        <w:t xml:space="preserve">Michael J. O'Sullivan</w:t>
      </w:r>
      <w:r>
        <w:br/>
      </w:r>
      <w:r>
        <w:t xml:space="preserve">Chicago, IL 60625</w:t>
      </w:r>
      <w:r>
        <w:br/>
      </w:r>
      <w:r>
        <w:t xml:space="preserve">(773) 555-0198 | m.osullivan@email.com</w:t>
      </w:r>
    </w:p>
    <w:p>
      <w:pPr>
        <w:pStyle w:val="BodyText"/>
      </w:pPr>
      <w:r>
        <w:rPr>
          <w:bCs/>
          <w:b/>
        </w:rPr>
        <w:t xml:space="preserve">Enclosures:</w:t>
      </w:r>
      <w:r>
        <w:t xml:space="preserve"> </w:t>
      </w:r>
      <w:r>
        <w:t xml:space="preserve">Resume, EMT Certification, Illinois Fire Service Institute Transcript, Letter of Recommendation from Lieutenant Rodriguez</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3T14:09:29Z</dcterms:created>
  <dcterms:modified xsi:type="dcterms:W3CDTF">2026-07-23T14:09:29Z</dcterms:modified>
</cp:coreProperties>
</file>

<file path=docProps/custom.xml><?xml version="1.0" encoding="utf-8"?>
<Properties xmlns="http://schemas.openxmlformats.org/officeDocument/2006/custom-properties" xmlns:vt="http://schemas.openxmlformats.org/officeDocument/2006/docPropsVTypes"/>
</file>